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68578" w14:textId="1FEBADF0" w:rsidR="00366104" w:rsidRDefault="00E865D5">
      <w:pPr>
        <w:rPr>
          <w:b/>
          <w:sz w:val="32"/>
          <w:szCs w:val="32"/>
        </w:rPr>
      </w:pPr>
      <w:r>
        <w:rPr>
          <w:b/>
          <w:sz w:val="32"/>
          <w:szCs w:val="32"/>
        </w:rPr>
        <w:t>pCMV6-AC-Myc-DDK-rtTA-Hyg Inducible Expression Vector</w:t>
      </w:r>
    </w:p>
    <w:p w14:paraId="26D89A0C" w14:textId="4E1A257F" w:rsidR="00E865D5" w:rsidRDefault="00E865D5">
      <w:pPr>
        <w:rPr>
          <w:b/>
          <w:sz w:val="32"/>
          <w:szCs w:val="32"/>
        </w:rPr>
      </w:pPr>
      <w:r>
        <w:rPr>
          <w:b/>
          <w:sz w:val="32"/>
          <w:szCs w:val="32"/>
        </w:rPr>
        <w:t>8368 bp</w:t>
      </w:r>
    </w:p>
    <w:p w14:paraId="5C1D5FF0" w14:textId="559ABB59" w:rsidR="00E865D5" w:rsidRPr="00366104" w:rsidRDefault="00E865D5">
      <w:pPr>
        <w:rPr>
          <w:b/>
          <w:sz w:val="32"/>
          <w:szCs w:val="32"/>
        </w:rPr>
      </w:pPr>
      <w:r>
        <w:rPr>
          <w:b/>
          <w:sz w:val="32"/>
          <w:szCs w:val="32"/>
        </w:rPr>
        <w:t>9-30-2022</w:t>
      </w:r>
    </w:p>
    <w:p w14:paraId="758B2947" w14:textId="77777777" w:rsidR="00366104" w:rsidRDefault="00366104"/>
    <w:p w14:paraId="76BB7D14" w14:textId="77777777" w:rsidR="00D826D2" w:rsidRDefault="00AA2F07">
      <w:r w:rsidRPr="00AA2F07">
        <w:t>AACAAAATATTAACGCTTACAATTTCCATTCGCCATTCAGGCTGCGCAACTGTTGGGAAGGGCGATCGGTGCGGGCCTCTTCGCTATTACGCCAGCTGGCGAAAGGGGGATGTGCTGCAAGGCGATTAAGTTGGGTAACGCCAGGGTTTTCCCAGTCACGACGTTGTAAAACGACGGCCAGTGCCAAGCTGATCTATACATTGAATCAATATTGGCAATTAGCCATATTAGTCATTGGTTATATAGCATAAATCAATATTGGCTATTGGCCATTGCATACGTTGTATCTATATCATAATA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ATGTCTAGACTGGACAAGAGCAAAGTCATAAACGGAGCTCTGGAATTACTCAATGGTGTCGGTATCGAAGGCCTGACGACAAGGAAACTCGCTCAAAAGCTGGGAGTTGAGCAGCCTACCCTGTACTGGCACGTGAAGAACAAGCGGGCCCTGCTCGATGCCCTGCCAATCGAGATGCTGGACAGGCATCATACCCACTTCTGCCCCCTGGAAGGCGAGTCATGGCAAGACTTTCTGCGGAACAACGCCAAGTCATACCGCTGTGCTCTCCTCTCACATCGCGACGGGGCTAAAGTGCATCTCGGCACCCGCCCAACAGAGAAACAGTACGAAACCCTGGAAAATCAGCTCGCGTTCCTGTGTCAGCAAGGCTTCTCCCTGGAGAACGCACTGTACGCTCTGTCCGCCGTGGGCCACTTTACACTGGGCTGCGTATTGGAGGAACAGGAGCATCAAGTAGCAAAAGAGGAAAGAGAGACACCTACCACCGATTCTATGCCCCCACTTCTGAGACAAGCAATTGAGCTGTTCGACCGGCAGGGAGCCGAACCTGCCTTCCTTTTCGGCCTGGAACTAATCATATGTGGCCTGGAGAAACAGCTAAAGTGCGAAAGCGGCGGGCCGACCGACGCCCTTGACGATTTTGACTTAGACATGCTCCCAGCCGATGCCCTTGACGACTTTGACCTTGATATGCTGCCTGCTGACGCTCTTGACGATTTTGACCTTGACATGCTCCCCGGGTAA</w:t>
      </w:r>
      <w:r w:rsidR="00F20030" w:rsidRPr="00AA2F07">
        <w:t>GGATCC</w:t>
      </w:r>
      <w:r w:rsidR="00CD7A76" w:rsidRPr="00986477">
        <w:t>Gatcataatcagccataccacatt</w:t>
      </w:r>
      <w:r w:rsidR="005F28BF" w:rsidRPr="00986477">
        <w:t>ATTATCCCTAATACCTGCCACCCCACTCTTAATCAGTGGTGGAAGAACGGTCTCAGAACTGTTTGTTTCAATTCGCCATTTAAGTTTAGTAGTAAAAGACTGGTTAATGATAACAATGCATCGTAAAACCTTCAGAAGGAAAGGAGAATGTTTTGTGGACCACTTTGGTTTTCTTTTTTGCGTGTGGCAGTTTTAAGTTATTAGTTTTTAAAATCAGTACTTTTTAATGGAAACAACTTGACCAAAAATTTGTCACAGAATTTTGAGACCCATTAAAAAAGTTAAATGAGAAACCTGTGTGTTCCTTTGGTCA</w:t>
      </w:r>
      <w:r w:rsidR="00986477" w:rsidRPr="00986477">
        <w:t>ACACCGAGACATTTAGGTGAAAGACATCTAATTCTGGTTTTACGAATCTGGAAACTTCTTGAAAATGTAATTCTTGAGTTAACACTTCTGGGTGGAGAATAGGGTTGTTTTCCCCCCACATAATTGGAAGGGGAAGGAATATCATTTAAAGCTATGGGAGGGTTGCTTTGATTACAACACTGGAGAGAAATGCAGCATGTTGCTGATTGCCTGTCACTAAAACAGGCCAAAAACTGAGTCCTTGGGTTGCATAGAAAGCT</w:t>
      </w:r>
      <w:r w:rsidR="00986477" w:rsidRPr="00AA2F07">
        <w:t>GACGTACG</w:t>
      </w:r>
      <w:r w:rsidR="00986477" w:rsidRPr="001E4657">
        <w:t>GAAACGAGAGAGGATGCTCACGATACGGGTTACTGATGATGAACATGCCCGGTTACTGGAACGTTGTGAGGGTAAACAACTGGCGGTATGGATGCGGCGGGACCAGAGAAAAATCACTCAGGGTCAATGCC</w:t>
      </w:r>
      <w:r w:rsidR="00986477" w:rsidRPr="00986477">
        <w:t>AGTGCT</w:t>
      </w:r>
      <w:r w:rsidR="00986477" w:rsidRPr="001E4657">
        <w:t>TCGTTAATACAGATGTAGGTGTTCCACAGGGTAGCCAGCAGCATCCTGCGATGCAGATCCGGAACATAATGGTGCAGGGCGCTGACTTCCGCGTTTCCAGACT</w:t>
      </w:r>
      <w:r w:rsidR="00986477" w:rsidRPr="001E4657">
        <w:lastRenderedPageBreak/>
        <w:t>TTACGAAACACGGAAACCGAAGACCATTCATGTTGTTGCTCAGGTCGCAGACGTTTTGCAGCAGCAGTCGCTTCACGTTCGCTCGCGTATCGGTGATTCATTCTGCTAACCAGTAAGGCAACCCCGCCAGCCTAGCCGGGTCCTCAACGACAGGAGCACGATCATGCGCACCCGTGGCCAGGACCCAACGCTG</w:t>
      </w:r>
      <w:r w:rsidR="00986477" w:rsidRPr="00986477">
        <w:t>AGATCT</w:t>
      </w:r>
      <w:r w:rsidR="00986477" w:rsidRPr="009F2070">
        <w:t>GAGTTTACTCCCTATCAGTGATAGAGAACGTATGAAGAGTTTACTCCCTATCAGTGATAGAGAACGTATGCAGACTTTACTCCCTATCAGTGATAGAGAACGTATAAGGAGTTTACTCCCTATCAGTGATAGAGAACGTATGACCAGTTTACTCCCTATCAGTGATAGAGAACGTATCTACAGTTTACTCCCTATCAGTGATAGAGAACGTATATCCAGTTTACTCCCTATCAGTGATAGAGAACGTATAAGC</w:t>
      </w:r>
      <w:r w:rsidR="00986477" w:rsidRPr="00986477">
        <w:t>A</w:t>
      </w:r>
      <w:r w:rsidR="00986477" w:rsidRPr="009F2070">
        <w:t>TTAGGCGTGTACGGTGGGCGCCTATAAAAGCAGAGCTCGTTTAGTGAACCGTCAGATCGCCTGGAGCAATTCCACAACACTTTTGTCTTATACCAACTTTCCGTACCACTTCCTACCCTCGTAAA</w:t>
      </w:r>
      <w:r w:rsidR="00986477" w:rsidRPr="00986477">
        <w:t>GGATCTGGTACCGAGGAGCTCTGCCGCC</w:t>
      </w:r>
      <w:r w:rsidR="002D0136" w:rsidRPr="002D0136">
        <w:t>GCGATCGCCGGCGCGCCAGGTCTCAAGCTTAACTAGCTAGCGGACCGACGCGTT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</w:t>
      </w:r>
      <w:r w:rsidRPr="00AA2F07">
        <w:t>CTCCCGAGTTGTTGGGATTCCAGGCATGCATGACCAGGCTCAGCTAATTTTTGTTTTTTTGGTAGAGA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TTGGCTGTGGAATGTGTGTCAGTTAGGGTGTGGAAAGTCCCCAGGCTCCCCAGCAGGCAGAAGTATGCAAAGCATGCATCTCAATTAGTCAGCAACCAGGTGTGGAAAGTCCCCAGGCTCCCCAGCAGGCAGAAGTATGCAAAGCATGCATCTCAATTAGTCAGCAACCATAGTCCCGCCCCTAACTCCGCCCATCCCGCCCCTAACTCCGCCCAGTTCCGCCCATTCTCCGCCCCATGGCTGACTAATTTTTTTTATTTATGCAGAGGCCGAGGCCGCCTCGGCCTCTGAGCTATTCCAGAAGTAGTGAGGAGGCTTTTTTGGAGGCCTAGGCTTTTGCAAAAAGCTCCCGGGAGCTTGTATATCCATTTTCGGATCTGATCAAGAGACAGGATGAGGATCGTTTCGC</w:t>
      </w:r>
      <w:r w:rsidR="008B3AB6" w:rsidRPr="008B3AB6">
        <w:t>ATGAAAAAGCCTGAACTCACCGCGACGTCTGTTGAGAAGTTTCTGATCGAAAAGTTCGACAGCGTCTCCGACCTGATGCAGCTCTCGGAGGGCGAAGAATCTCGTGCTTTCAGCTTCGATGTAGGAGGGCGTGGATATGTCCTGCGGGTAAATAGCTGCGCCGATGGTTTCTACAAAGATCGTTATGTTTATCGGCACTTTGCATCGGCCGCGCTCCCGATTCCGGAAGTGCTTGACATTGGGGAATTTAGCGAGAGCCTGACCTATTGCATCTCCCGCCGTGCACAGGGTGTCACGTTGCAAGACCTGCCTGAAACCGAACTGCCCGCTGTTCTGCAACCGGTCGCGGAGGCCATGGATGCAATCGCTGCGGCCGATCTTAGCCAGACGAGCGGGTTCGGCCCATTCGGACCGCAAGGAATCGGTCAATACACTACATGGCGTGATTTCATATGCGCGATTGCTGATCCCCATGTGTATCACTGGCAAACTGTGATGGACGACACCGTCAGTGCGTCCGTCGCGCAGGCTCTCGATGAGCTGATGCTTTGGGCCGAGGACTGCCCCGAAGTCCGGCACCTCGTGCACGCGGATTTCGGCTCCAACAATGTCCTGACGGACAATGGCCGCATAACAGCGGTCATTGACTGGAGCGAGGCGATGTTCGGGGATTCCCAATACGAGGTCGCCAACATCTTCTTCTGGAGGCCGTGGTTGGCTTGTATGGAGCAGCAGACGCGCTACTTCGAGCGGAGGCATCCGGAGCTTGCAGGATCGCCGCGGCTCCGGGCGTATATGCTCCGCATTGGTCTTGACCAACTCTATCAGAGCTTGGTTGACGGCAATTTCGATGATGCAGCTTGGGCGCAGGGTCGATGCGACGCAATCGTCCGATCCGGAGCCGGGACTGTCGGGCGTACACAAATCGCCCGCAGAAGCGCGGCCGTCTGGACCGATGGCTGTGTAGAAGTACTCGCCGATAGTGGAAACCGACGCCCCAGCACTCGTCCGAGGGCAAAGGAATAG</w:t>
      </w:r>
      <w:r w:rsidRPr="00AA2F07">
        <w:t>GCGGGACTCTGGGGTTCGAAATGACCGACCAAGCGACGCCCAACCTGCCATCACGAGATTTCGATTCCACCGCCGCCTTCTATGAAAGGTTGGGCTTCGGAATCGTTTTCCGGGACGCCGGCTGGATGATCCTCCAGCGCGGGGATCTCATGCTGGAGTTCTTCGCCCACCCCAACTTGTTTATTGCAGCTTATAATGGTTACAAATAAAGCAATAGCATCACAAATTTCACAAATAAAGCATTTTTTTCACTGCATTCTAGTTGTGGTTTGTCCAAACTCATCAATGTATCTTATCATGTCTGTATACCGTCG</w:t>
      </w:r>
      <w:r w:rsidRPr="00AA2F07">
        <w:lastRenderedPageBreak/>
        <w:t>ACCTCTAGCTAGAGCTTGGCGTAATCATGGTCATAGCTGTTTCCTGTGTGAAATTGTTATCCGCTCACAATTCCACACAACATACGAGCCGGAAGCATAAAGTGTAAAGCCTGGGGTGCCTAATGAGTGAGCTAACTCACATTAATTGCGTTGCGCTCACTGCCCGCTTTCCAGTCGGGAAACCTGTCGTGCCAGCTGCATTAATGAATCGGCCAACGCGCGGGGAGAGGCGGTTTGCGTATTG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ACGCGCCCTGTAGCGGCGCATTAAGCGCGGCGGGTGTGGTGGTTACGCGCAGCGTGACCGCTACACTTGCCAGCGCCCTAGCGCCCGCTCCTTTCGCTTTCTTCCCTTCCTTTCTCGCCACGTTCGCCGGCTTTCCCCGTCAAGCTCTAAATCGGGGGCTCCCTTTAGGGTTCCGATTTAGTGCTTTACGGCACCTCGACCCCAAAAAACTTGATTAGGGTGATGGTTCACGTAGTGGGCCATCGCCCTGATAGACGGTTTTTCGCCCTTTGACGTTGGAGTCCACGTTCTTTAATAGTGGACTCTTGTTCCAAACTGGAACAACACTCAACCCTATCTCGGTCTATTCTTTTGATTTATAAGGGATTTTGCCGATTTCGGCCTATTGGTTAAAAAATGAGCTGATTTAACAAAAATTTAACGCGAATTTT</w:t>
      </w:r>
    </w:p>
    <w:p w14:paraId="11BA64E0" w14:textId="77777777" w:rsidR="00986477" w:rsidRDefault="00986477"/>
    <w:sectPr w:rsidR="00986477" w:rsidSect="00973B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33A0D" w14:textId="77777777" w:rsidR="0052618A" w:rsidRDefault="0052618A" w:rsidP="008941F5">
      <w:pPr>
        <w:spacing w:after="0" w:line="240" w:lineRule="auto"/>
      </w:pPr>
      <w:r>
        <w:separator/>
      </w:r>
    </w:p>
  </w:endnote>
  <w:endnote w:type="continuationSeparator" w:id="0">
    <w:p w14:paraId="6F66C97C" w14:textId="77777777" w:rsidR="0052618A" w:rsidRDefault="0052618A" w:rsidP="008941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009EA" w14:textId="77777777" w:rsidR="0052618A" w:rsidRDefault="0052618A" w:rsidP="008941F5">
      <w:pPr>
        <w:spacing w:after="0" w:line="240" w:lineRule="auto"/>
      </w:pPr>
      <w:r>
        <w:separator/>
      </w:r>
    </w:p>
  </w:footnote>
  <w:footnote w:type="continuationSeparator" w:id="0">
    <w:p w14:paraId="19C577EF" w14:textId="77777777" w:rsidR="0052618A" w:rsidRDefault="0052618A" w:rsidP="008941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TQxNDI0tTAwMDNX0lEKTi0uzszPAymwrAUAUT+CMCwAAAA="/>
  </w:docVars>
  <w:rsids>
    <w:rsidRoot w:val="00C4776A"/>
    <w:rsid w:val="00092B7B"/>
    <w:rsid w:val="000D0E63"/>
    <w:rsid w:val="001369EA"/>
    <w:rsid w:val="00160DD2"/>
    <w:rsid w:val="001734AF"/>
    <w:rsid w:val="00190098"/>
    <w:rsid w:val="001A6FA8"/>
    <w:rsid w:val="001B00DC"/>
    <w:rsid w:val="001B5C3A"/>
    <w:rsid w:val="00277B95"/>
    <w:rsid w:val="002B433A"/>
    <w:rsid w:val="002D0136"/>
    <w:rsid w:val="003001AE"/>
    <w:rsid w:val="003251F4"/>
    <w:rsid w:val="00326810"/>
    <w:rsid w:val="00330488"/>
    <w:rsid w:val="003418F1"/>
    <w:rsid w:val="00347F22"/>
    <w:rsid w:val="00366104"/>
    <w:rsid w:val="003E3A42"/>
    <w:rsid w:val="00400D83"/>
    <w:rsid w:val="004E5A84"/>
    <w:rsid w:val="0052618A"/>
    <w:rsid w:val="0053181F"/>
    <w:rsid w:val="005A38AF"/>
    <w:rsid w:val="005F28BF"/>
    <w:rsid w:val="006C6B2B"/>
    <w:rsid w:val="006C79AD"/>
    <w:rsid w:val="007424E5"/>
    <w:rsid w:val="00746479"/>
    <w:rsid w:val="00781A15"/>
    <w:rsid w:val="007B0BA3"/>
    <w:rsid w:val="00832881"/>
    <w:rsid w:val="00864ED1"/>
    <w:rsid w:val="0089132E"/>
    <w:rsid w:val="008941F5"/>
    <w:rsid w:val="008A0D6A"/>
    <w:rsid w:val="008B3AB6"/>
    <w:rsid w:val="008E37B7"/>
    <w:rsid w:val="00917043"/>
    <w:rsid w:val="00973B96"/>
    <w:rsid w:val="00986477"/>
    <w:rsid w:val="0098654F"/>
    <w:rsid w:val="009B2B65"/>
    <w:rsid w:val="00A510DF"/>
    <w:rsid w:val="00A97633"/>
    <w:rsid w:val="00AA2F07"/>
    <w:rsid w:val="00AF3728"/>
    <w:rsid w:val="00B35D3E"/>
    <w:rsid w:val="00BB091B"/>
    <w:rsid w:val="00C011FA"/>
    <w:rsid w:val="00C274C0"/>
    <w:rsid w:val="00C27655"/>
    <w:rsid w:val="00C4776A"/>
    <w:rsid w:val="00C960BA"/>
    <w:rsid w:val="00CC6EE3"/>
    <w:rsid w:val="00CD7A76"/>
    <w:rsid w:val="00D826D2"/>
    <w:rsid w:val="00DB6FAB"/>
    <w:rsid w:val="00E06A2D"/>
    <w:rsid w:val="00E865D5"/>
    <w:rsid w:val="00E87AB0"/>
    <w:rsid w:val="00EB7A9E"/>
    <w:rsid w:val="00EB7E29"/>
    <w:rsid w:val="00EC415B"/>
    <w:rsid w:val="00EE4750"/>
    <w:rsid w:val="00F20030"/>
    <w:rsid w:val="00F26C57"/>
    <w:rsid w:val="00FC5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CD1B65"/>
  <w15:docId w15:val="{BB2C4C5B-5F94-45E9-B0B1-3970AA91C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3B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B00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0D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941F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41F5"/>
  </w:style>
  <w:style w:type="paragraph" w:styleId="Footer">
    <w:name w:val="footer"/>
    <w:basedOn w:val="Normal"/>
    <w:link w:val="FooterChar"/>
    <w:uiPriority w:val="99"/>
    <w:semiHidden/>
    <w:unhideWhenUsed/>
    <w:rsid w:val="008941F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41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3</Pages>
  <Words>1260</Words>
  <Characters>718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en Liu</dc:creator>
  <cp:lastModifiedBy>Kennedi Triplett</cp:lastModifiedBy>
  <cp:revision>43</cp:revision>
  <dcterms:created xsi:type="dcterms:W3CDTF">2020-02-04T15:11:00Z</dcterms:created>
  <dcterms:modified xsi:type="dcterms:W3CDTF">2022-09-30T21:02:00Z</dcterms:modified>
</cp:coreProperties>
</file>